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21ECD" w14:textId="495D420E" w:rsidR="007C57AF" w:rsidRDefault="006C02BF" w:rsidP="007C57AF">
      <w:pPr>
        <w:spacing w:after="0"/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7F8">
        <w:rPr>
          <w:rFonts w:ascii="Arial" w:hAnsi="Arial" w:cs="Arial"/>
          <w:b/>
          <w:bCs/>
          <w:sz w:val="28"/>
          <w:szCs w:val="28"/>
          <w:lang w:val="en-GB"/>
        </w:rPr>
        <w:t>CONSENT</w:t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FORM FOR THE COMPETITION </w:t>
      </w:r>
    </w:p>
    <w:p w14:paraId="5F1603E4" w14:textId="5E44845A" w:rsidR="006C02BF" w:rsidRPr="00096696" w:rsidRDefault="009D5E16" w:rsidP="007C57AF">
      <w:pPr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FOR THE BEST </w:t>
      </w:r>
      <w:r w:rsidR="007D47E1">
        <w:rPr>
          <w:rFonts w:ascii="Arial" w:hAnsi="Arial" w:cs="Arial"/>
          <w:b/>
          <w:bCs/>
          <w:sz w:val="28"/>
          <w:szCs w:val="28"/>
          <w:lang w:val="en-GB"/>
        </w:rPr>
        <w:t>DRAWING</w:t>
      </w:r>
      <w:r w:rsidR="006C02BF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14BDDB30" w:rsidR="00BD4DFB" w:rsidRPr="00DB2A6E" w:rsidRDefault="006C02BF" w:rsidP="006C02BF">
      <w:pPr>
        <w:rPr>
          <w:rFonts w:ascii="Arial" w:hAnsi="Arial" w:cs="Arial"/>
          <w:bCs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hrough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</w:t>
      </w:r>
      <w:r w:rsidR="00302630" w:rsidRPr="00DB2A6E">
        <w:rPr>
          <w:rFonts w:ascii="Arial" w:hAnsi="Arial" w:cs="Arial"/>
          <w:bCs/>
          <w:szCs w:val="22"/>
          <w:lang w:val="en-GB"/>
        </w:rPr>
        <w:t xml:space="preserve">TRANSIT </w:t>
      </w:r>
      <w:r w:rsidR="00052DB7" w:rsidRPr="00DB2A6E">
        <w:rPr>
          <w:rFonts w:ascii="Arial" w:hAnsi="Arial" w:cs="Arial"/>
          <w:bCs/>
          <w:szCs w:val="22"/>
          <w:lang w:val="en-GB"/>
        </w:rPr>
        <w:t>(www.</w:t>
      </w:r>
      <w:r w:rsidR="00DB2A6E" w:rsidRPr="00DB2A6E">
        <w:rPr>
          <w:rFonts w:ascii="Arial" w:hAnsi="Arial" w:cs="Arial"/>
          <w:bCs/>
          <w:szCs w:val="22"/>
          <w:lang w:val="en-GB"/>
        </w:rPr>
        <w:t>transitproject.eu</w:t>
      </w:r>
      <w:r w:rsidR="00DB2A6E" w:rsidRPr="00DB2A6E">
        <w:rPr>
          <w:rFonts w:ascii="Arial" w:hAnsi="Arial" w:cs="Arial"/>
          <w:bCs/>
          <w:szCs w:val="22"/>
          <w:lang w:val="en-GB"/>
        </w:rPr>
        <w:t>)</w:t>
      </w:r>
    </w:p>
    <w:p w14:paraId="1D26CBB7" w14:textId="5FDA8B4D" w:rsidR="006C02BF" w:rsidRPr="00096696" w:rsidRDefault="007D47E1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7D47E1">
        <w:rPr>
          <w:rFonts w:ascii="Arial" w:hAnsi="Arial" w:cs="Arial"/>
          <w:bCs/>
          <w:szCs w:val="22"/>
          <w:lang w:val="en-GB"/>
        </w:rPr>
        <w:t xml:space="preserve">The </w:t>
      </w:r>
      <w:r w:rsidR="00574F14">
        <w:rPr>
          <w:rFonts w:ascii="Arial" w:hAnsi="Arial" w:cs="Arial"/>
          <w:bCs/>
          <w:szCs w:val="22"/>
          <w:lang w:val="en-GB"/>
        </w:rPr>
        <w:t xml:space="preserve">primary </w:t>
      </w:r>
      <w:r w:rsidRPr="007D47E1">
        <w:rPr>
          <w:rFonts w:ascii="Arial" w:hAnsi="Arial" w:cs="Arial"/>
          <w:bCs/>
          <w:szCs w:val="22"/>
          <w:lang w:val="en-GB"/>
        </w:rPr>
        <w:t>schools and their pupils of ages 7-1</w:t>
      </w:r>
      <w:r w:rsidR="00347A02">
        <w:rPr>
          <w:rFonts w:ascii="Arial" w:hAnsi="Arial" w:cs="Arial"/>
          <w:bCs/>
          <w:szCs w:val="22"/>
          <w:lang w:val="en-GB"/>
        </w:rPr>
        <w:t>1</w:t>
      </w:r>
      <w:r w:rsidRPr="007D47E1">
        <w:rPr>
          <w:rFonts w:ascii="Arial" w:hAnsi="Arial" w:cs="Arial"/>
          <w:bCs/>
          <w:szCs w:val="22"/>
          <w:lang w:val="en-GB"/>
        </w:rPr>
        <w:t xml:space="preserve"> are invited to </w:t>
      </w:r>
      <w:r w:rsidR="00D60870">
        <w:rPr>
          <w:rFonts w:ascii="Arial" w:hAnsi="Arial" w:cs="Arial"/>
          <w:bCs/>
          <w:szCs w:val="22"/>
          <w:lang w:val="en-GB"/>
        </w:rPr>
        <w:t>participate</w:t>
      </w:r>
      <w:r w:rsidRPr="007D47E1">
        <w:rPr>
          <w:rFonts w:ascii="Arial" w:hAnsi="Arial" w:cs="Arial"/>
          <w:bCs/>
          <w:szCs w:val="22"/>
          <w:lang w:val="en-GB"/>
        </w:rPr>
        <w:t xml:space="preserve"> in the competition for the best drawing </w:t>
      </w:r>
      <w:r w:rsidR="007502F1">
        <w:rPr>
          <w:rFonts w:ascii="Arial" w:hAnsi="Arial" w:cs="Arial"/>
          <w:bCs/>
          <w:szCs w:val="22"/>
          <w:lang w:val="en-GB"/>
        </w:rPr>
        <w:t>of</w:t>
      </w:r>
      <w:r w:rsidRPr="007D47E1">
        <w:rPr>
          <w:rFonts w:ascii="Arial" w:hAnsi="Arial" w:cs="Arial"/>
          <w:bCs/>
          <w:szCs w:val="22"/>
          <w:lang w:val="en-GB"/>
        </w:rPr>
        <w:t xml:space="preserve"> renewable energy, organized by </w:t>
      </w:r>
      <w:r w:rsidR="007502F1">
        <w:rPr>
          <w:rFonts w:ascii="Arial" w:hAnsi="Arial" w:cs="Arial"/>
          <w:bCs/>
          <w:szCs w:val="22"/>
          <w:lang w:val="en-GB"/>
        </w:rPr>
        <w:t xml:space="preserve">the Foundation for Innovation and Research – Malta under </w:t>
      </w:r>
      <w:r w:rsidRPr="007D47E1">
        <w:rPr>
          <w:rFonts w:ascii="Arial" w:hAnsi="Arial" w:cs="Arial"/>
          <w:bCs/>
          <w:szCs w:val="22"/>
          <w:lang w:val="en-GB"/>
        </w:rPr>
        <w:t xml:space="preserve">TRANSIT project. </w:t>
      </w:r>
      <w:r w:rsidR="00F41473">
        <w:rPr>
          <w:rFonts w:ascii="Arial" w:hAnsi="Arial" w:cs="Arial"/>
          <w:bCs/>
          <w:szCs w:val="22"/>
          <w:lang w:val="en-GB"/>
        </w:rPr>
        <w:t>The</w:t>
      </w:r>
      <w:r w:rsidR="007F7FDD">
        <w:rPr>
          <w:rFonts w:ascii="Arial" w:hAnsi="Arial" w:cs="Arial"/>
          <w:bCs/>
          <w:szCs w:val="22"/>
          <w:lang w:val="en-GB"/>
        </w:rPr>
        <w:t xml:space="preserve"> </w:t>
      </w:r>
      <w:r w:rsidR="007B222B">
        <w:rPr>
          <w:rFonts w:ascii="Arial" w:hAnsi="Arial" w:cs="Arial"/>
          <w:bCs/>
          <w:szCs w:val="22"/>
          <w:lang w:val="en-GB"/>
        </w:rPr>
        <w:t>winner of the competition will receive</w:t>
      </w:r>
      <w:r w:rsidR="00AC7130">
        <w:rPr>
          <w:rFonts w:ascii="Arial" w:hAnsi="Arial" w:cs="Arial"/>
          <w:bCs/>
          <w:szCs w:val="22"/>
          <w:lang w:val="en-GB"/>
        </w:rPr>
        <w:t xml:space="preserve"> </w:t>
      </w:r>
      <w:r w:rsidR="00A7637F">
        <w:rPr>
          <w:rFonts w:ascii="Arial" w:hAnsi="Arial" w:cs="Arial"/>
          <w:bCs/>
          <w:szCs w:val="22"/>
          <w:lang w:val="en-GB"/>
        </w:rPr>
        <w:t xml:space="preserve">a </w:t>
      </w:r>
      <w:r w:rsidR="005A1077">
        <w:rPr>
          <w:rFonts w:ascii="Arial" w:hAnsi="Arial" w:cs="Arial"/>
          <w:bCs/>
          <w:szCs w:val="22"/>
          <w:lang w:val="en-GB"/>
        </w:rPr>
        <w:t xml:space="preserve">present </w:t>
      </w:r>
      <w:r w:rsidR="006E5B25">
        <w:rPr>
          <w:rFonts w:ascii="Arial" w:hAnsi="Arial" w:cs="Arial"/>
          <w:bCs/>
          <w:szCs w:val="22"/>
          <w:lang w:val="en-GB"/>
        </w:rPr>
        <w:t>from</w:t>
      </w:r>
      <w:r w:rsidR="005A1077">
        <w:rPr>
          <w:rFonts w:ascii="Arial" w:hAnsi="Arial" w:cs="Arial"/>
          <w:bCs/>
          <w:szCs w:val="22"/>
          <w:lang w:val="en-GB"/>
        </w:rPr>
        <w:t xml:space="preserve"> the organiser</w:t>
      </w:r>
      <w:r w:rsidR="003410F5">
        <w:rPr>
          <w:rFonts w:ascii="Arial" w:hAnsi="Arial" w:cs="Arial"/>
          <w:bCs/>
          <w:szCs w:val="22"/>
          <w:lang w:val="en-GB"/>
        </w:rPr>
        <w:t xml:space="preserve">, which will be given to the child by </w:t>
      </w:r>
      <w:r w:rsidR="003F7419">
        <w:rPr>
          <w:rFonts w:ascii="Arial" w:hAnsi="Arial" w:cs="Arial"/>
          <w:bCs/>
          <w:szCs w:val="22"/>
          <w:lang w:val="en-GB"/>
        </w:rPr>
        <w:t>their</w:t>
      </w:r>
      <w:r w:rsidR="003410F5">
        <w:rPr>
          <w:rFonts w:ascii="Arial" w:hAnsi="Arial" w:cs="Arial"/>
          <w:bCs/>
          <w:szCs w:val="22"/>
          <w:lang w:val="en-GB"/>
        </w:rPr>
        <w:t xml:space="preserve"> school</w:t>
      </w:r>
      <w:r w:rsidR="008C2C07">
        <w:rPr>
          <w:rFonts w:ascii="Arial" w:hAnsi="Arial" w:cs="Arial"/>
          <w:bCs/>
          <w:szCs w:val="22"/>
          <w:lang w:val="en-GB"/>
        </w:rPr>
        <w:t>.</w:t>
      </w:r>
      <w:r w:rsidR="006247D1">
        <w:rPr>
          <w:rFonts w:ascii="Arial" w:hAnsi="Arial" w:cs="Arial"/>
          <w:bCs/>
          <w:szCs w:val="22"/>
          <w:lang w:val="en-GB"/>
        </w:rPr>
        <w:t xml:space="preserve"> 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If you are </w:t>
      </w:r>
      <w:r w:rsidR="00BD4DFB" w:rsidRPr="00096696">
        <w:rPr>
          <w:rFonts w:ascii="Arial" w:hAnsi="Arial" w:cs="Arial"/>
          <w:bCs/>
          <w:szCs w:val="22"/>
          <w:lang w:val="en-GB"/>
        </w:rPr>
        <w:t xml:space="preserve">willing </w:t>
      </w:r>
      <w:r w:rsidR="006C02BF" w:rsidRPr="00096696">
        <w:rPr>
          <w:rFonts w:ascii="Arial" w:hAnsi="Arial" w:cs="Arial"/>
          <w:bCs/>
          <w:szCs w:val="22"/>
          <w:lang w:val="en-GB"/>
        </w:rPr>
        <w:t>to participate</w:t>
      </w:r>
      <w:r w:rsidR="006A3C13" w:rsidRPr="00096696">
        <w:rPr>
          <w:rFonts w:ascii="Arial" w:hAnsi="Arial" w:cs="Arial"/>
          <w:bCs/>
          <w:szCs w:val="22"/>
          <w:lang w:val="en-GB"/>
        </w:rPr>
        <w:t xml:space="preserve"> in </w:t>
      </w:r>
      <w:r w:rsidR="00D56A9E">
        <w:rPr>
          <w:rFonts w:ascii="Arial" w:hAnsi="Arial" w:cs="Arial"/>
          <w:bCs/>
          <w:szCs w:val="22"/>
          <w:lang w:val="en-GB"/>
        </w:rPr>
        <w:t xml:space="preserve">the </w:t>
      </w:r>
      <w:r w:rsidR="006A3C13" w:rsidRPr="00096696">
        <w:rPr>
          <w:rFonts w:ascii="Arial" w:hAnsi="Arial" w:cs="Arial"/>
          <w:bCs/>
          <w:szCs w:val="22"/>
          <w:lang w:val="en-GB"/>
        </w:rPr>
        <w:t>competition</w:t>
      </w:r>
      <w:r w:rsidR="00BD4DFB" w:rsidRPr="00096696">
        <w:rPr>
          <w:rFonts w:ascii="Arial" w:hAnsi="Arial" w:cs="Arial"/>
          <w:bCs/>
          <w:szCs w:val="22"/>
          <w:lang w:val="en-GB"/>
        </w:rPr>
        <w:t>,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please complete and sign th</w:t>
      </w:r>
      <w:r w:rsidR="00AF65EE" w:rsidRPr="00096696">
        <w:rPr>
          <w:rFonts w:ascii="Arial" w:hAnsi="Arial" w:cs="Arial"/>
          <w:bCs/>
          <w:szCs w:val="22"/>
          <w:lang w:val="en-GB"/>
        </w:rPr>
        <w:t>is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</w:t>
      </w:r>
      <w:r w:rsidR="008C2FED">
        <w:rPr>
          <w:rFonts w:ascii="Arial" w:hAnsi="Arial" w:cs="Arial"/>
          <w:bCs/>
          <w:szCs w:val="22"/>
          <w:lang w:val="en-GB"/>
        </w:rPr>
        <w:t>consent</w:t>
      </w:r>
      <w:r w:rsidR="00AF65EE" w:rsidRPr="00096696">
        <w:rPr>
          <w:rFonts w:ascii="Arial" w:hAnsi="Arial" w:cs="Arial"/>
          <w:bCs/>
          <w:szCs w:val="22"/>
          <w:lang w:val="en-GB"/>
        </w:rPr>
        <w:t xml:space="preserve"> form</w:t>
      </w:r>
      <w:r w:rsidR="00AE5E96">
        <w:rPr>
          <w:rFonts w:ascii="Arial" w:hAnsi="Arial" w:cs="Arial"/>
          <w:bCs/>
          <w:szCs w:val="22"/>
          <w:lang w:val="en-GB"/>
        </w:rPr>
        <w:t>,</w:t>
      </w:r>
      <w:r w:rsidR="00DB4F35">
        <w:rPr>
          <w:rFonts w:ascii="Arial" w:hAnsi="Arial" w:cs="Arial"/>
          <w:bCs/>
          <w:szCs w:val="22"/>
          <w:lang w:val="en-GB"/>
        </w:rPr>
        <w:t xml:space="preserve"> </w:t>
      </w:r>
      <w:r w:rsidR="007E030E">
        <w:rPr>
          <w:rFonts w:ascii="Arial" w:hAnsi="Arial" w:cs="Arial"/>
          <w:bCs/>
          <w:szCs w:val="22"/>
          <w:lang w:val="en-GB"/>
        </w:rPr>
        <w:t>attach</w:t>
      </w:r>
      <w:r w:rsidR="00401FB7">
        <w:rPr>
          <w:rFonts w:ascii="Arial" w:hAnsi="Arial" w:cs="Arial"/>
          <w:bCs/>
          <w:szCs w:val="22"/>
          <w:lang w:val="en-GB"/>
        </w:rPr>
        <w:t xml:space="preserve"> it to the</w:t>
      </w:r>
      <w:r w:rsidR="007E030E">
        <w:rPr>
          <w:rFonts w:ascii="Arial" w:hAnsi="Arial" w:cs="Arial"/>
          <w:bCs/>
          <w:szCs w:val="22"/>
          <w:lang w:val="en-GB"/>
        </w:rPr>
        <w:t xml:space="preserve"> </w:t>
      </w:r>
      <w:r w:rsidR="0032175A">
        <w:rPr>
          <w:rFonts w:ascii="Arial" w:hAnsi="Arial" w:cs="Arial"/>
          <w:bCs/>
          <w:szCs w:val="22"/>
          <w:lang w:val="en-GB"/>
        </w:rPr>
        <w:t xml:space="preserve">drawing </w:t>
      </w:r>
      <w:r w:rsidR="00AE5E96">
        <w:rPr>
          <w:rFonts w:ascii="Arial" w:hAnsi="Arial" w:cs="Arial"/>
          <w:bCs/>
          <w:szCs w:val="22"/>
          <w:lang w:val="en-GB"/>
        </w:rPr>
        <w:t xml:space="preserve">and submit </w:t>
      </w:r>
      <w:r w:rsidR="004519A0">
        <w:rPr>
          <w:rFonts w:ascii="Arial" w:hAnsi="Arial" w:cs="Arial"/>
          <w:bCs/>
          <w:szCs w:val="22"/>
          <w:lang w:val="en-GB"/>
        </w:rPr>
        <w:t xml:space="preserve">it </w:t>
      </w:r>
      <w:r w:rsidR="00AE5E96">
        <w:rPr>
          <w:rFonts w:ascii="Arial" w:hAnsi="Arial" w:cs="Arial"/>
          <w:bCs/>
          <w:szCs w:val="22"/>
          <w:lang w:val="en-GB"/>
        </w:rPr>
        <w:t>to your school.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16CD16CE" w14:textId="1B34AB39" w:rsidR="00B24B05" w:rsidRPr="00096696" w:rsidRDefault="006C02BF" w:rsidP="004519A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w:drawing>
          <wp:inline distT="0" distB="0" distL="0" distR="0" wp14:anchorId="2C5A4A29" wp14:editId="1EDBC7DC">
            <wp:extent cx="8255" cy="8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1D21">
        <w:rPr>
          <w:rFonts w:ascii="Arial" w:hAnsi="Arial" w:cs="Arial"/>
          <w:szCs w:val="22"/>
          <w:lang w:val="en-GB"/>
        </w:rPr>
        <w:t xml:space="preserve">I </w:t>
      </w:r>
      <w:r w:rsidR="00DD4B7A">
        <w:rPr>
          <w:rFonts w:ascii="Arial" w:hAnsi="Arial" w:cs="Arial"/>
          <w:szCs w:val="22"/>
          <w:lang w:val="en-GB"/>
        </w:rPr>
        <w:t>g</w:t>
      </w:r>
      <w:r w:rsidR="001027E9">
        <w:rPr>
          <w:rFonts w:ascii="Arial" w:hAnsi="Arial" w:cs="Arial"/>
          <w:szCs w:val="22"/>
          <w:lang w:val="en-GB"/>
        </w:rPr>
        <w:t>i</w:t>
      </w:r>
      <w:r w:rsidR="00DD4B7A">
        <w:rPr>
          <w:rFonts w:ascii="Arial" w:hAnsi="Arial" w:cs="Arial"/>
          <w:szCs w:val="22"/>
          <w:lang w:val="en-GB"/>
        </w:rPr>
        <w:t xml:space="preserve">ve consent </w:t>
      </w:r>
      <w:r w:rsidR="003F7419">
        <w:rPr>
          <w:rFonts w:ascii="Arial" w:hAnsi="Arial" w:cs="Arial"/>
          <w:szCs w:val="22"/>
          <w:lang w:val="en-GB"/>
        </w:rPr>
        <w:t>for</w:t>
      </w:r>
      <w:r w:rsidR="00DD4B7A">
        <w:rPr>
          <w:rFonts w:ascii="Arial" w:hAnsi="Arial" w:cs="Arial"/>
          <w:szCs w:val="22"/>
          <w:lang w:val="en-GB"/>
        </w:rPr>
        <w:t xml:space="preserve"> the drawing </w:t>
      </w:r>
      <w:r w:rsidR="001027E9">
        <w:rPr>
          <w:rFonts w:ascii="Arial" w:hAnsi="Arial" w:cs="Arial"/>
          <w:szCs w:val="22"/>
          <w:lang w:val="en-GB"/>
        </w:rPr>
        <w:t xml:space="preserve">of </w:t>
      </w:r>
      <w:r w:rsidR="004519A0">
        <w:rPr>
          <w:rFonts w:ascii="Arial" w:hAnsi="Arial" w:cs="Arial"/>
          <w:szCs w:val="22"/>
          <w:lang w:val="en-GB"/>
        </w:rPr>
        <w:t>my</w:t>
      </w:r>
      <w:r w:rsidR="001027E9">
        <w:rPr>
          <w:rFonts w:ascii="Arial" w:hAnsi="Arial" w:cs="Arial"/>
          <w:szCs w:val="22"/>
          <w:lang w:val="en-GB"/>
        </w:rPr>
        <w:t xml:space="preserve"> child </w:t>
      </w:r>
      <w:r w:rsidR="00303BE9">
        <w:rPr>
          <w:rFonts w:ascii="Arial" w:hAnsi="Arial" w:cs="Arial"/>
          <w:szCs w:val="22"/>
          <w:lang w:val="en-GB"/>
        </w:rPr>
        <w:t xml:space="preserve">(name surname) ______________________ </w:t>
      </w:r>
      <w:r w:rsidR="001027E9">
        <w:rPr>
          <w:rFonts w:ascii="Arial" w:hAnsi="Arial" w:cs="Arial"/>
          <w:szCs w:val="22"/>
          <w:lang w:val="en-GB"/>
        </w:rPr>
        <w:t xml:space="preserve">to be </w:t>
      </w:r>
      <w:r w:rsidR="00DD4B7A">
        <w:rPr>
          <w:rFonts w:ascii="Arial" w:hAnsi="Arial" w:cs="Arial"/>
          <w:szCs w:val="22"/>
          <w:lang w:val="en-GB"/>
        </w:rPr>
        <w:t xml:space="preserve">published on the </w:t>
      </w:r>
      <w:r w:rsidR="00A96635">
        <w:rPr>
          <w:rFonts w:ascii="Arial" w:hAnsi="Arial" w:cs="Arial"/>
          <w:szCs w:val="22"/>
          <w:lang w:val="en-GB"/>
        </w:rPr>
        <w:t>TRANSIT project and EU platforms.</w:t>
      </w:r>
      <w:r w:rsidR="00FE6787">
        <w:rPr>
          <w:rFonts w:ascii="Arial" w:hAnsi="Arial" w:cs="Arial"/>
          <w:szCs w:val="22"/>
          <w:lang w:val="en-GB"/>
        </w:rPr>
        <w:t xml:space="preserve"> </w:t>
      </w:r>
    </w:p>
    <w:p w14:paraId="78E12A3F" w14:textId="3E7B8DCB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41695BA7" w14:textId="77777777" w:rsidR="00B82D10" w:rsidRPr="00096696" w:rsidRDefault="00B82D10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3E98EFD5" w14:textId="5853A32C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  <w:r w:rsidR="009523F1">
        <w:rPr>
          <w:rFonts w:ascii="Arial" w:hAnsi="Arial" w:cs="Arial"/>
          <w:szCs w:val="22"/>
          <w:lang w:val="en-GB"/>
        </w:rPr>
        <w:t>_____</w:t>
      </w:r>
    </w:p>
    <w:p w14:paraId="0C358BEF" w14:textId="0FBAC56C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>Name of Par</w:t>
      </w:r>
      <w:r w:rsidR="003F7419">
        <w:rPr>
          <w:rFonts w:ascii="Arial" w:hAnsi="Arial" w:cs="Arial"/>
          <w:szCs w:val="22"/>
          <w:lang w:val="en-GB"/>
        </w:rPr>
        <w:t>ent</w:t>
      </w:r>
      <w:r w:rsidR="00303BE9">
        <w:rPr>
          <w:rFonts w:ascii="Arial" w:hAnsi="Arial" w:cs="Arial"/>
          <w:szCs w:val="22"/>
          <w:lang w:val="en-GB"/>
        </w:rPr>
        <w:t>/</w:t>
      </w:r>
      <w:r w:rsidR="009523F1">
        <w:rPr>
          <w:rFonts w:ascii="Arial" w:hAnsi="Arial" w:cs="Arial"/>
          <w:szCs w:val="22"/>
          <w:lang w:val="en-GB"/>
        </w:rPr>
        <w:t>Guardian</w:t>
      </w:r>
      <w:r w:rsidRPr="00096696">
        <w:rPr>
          <w:rFonts w:ascii="Arial" w:hAnsi="Arial" w:cs="Arial"/>
          <w:szCs w:val="22"/>
          <w:lang w:val="en-GB"/>
        </w:rPr>
        <w:t xml:space="preserve">                                Date                                               Signature</w:t>
      </w:r>
    </w:p>
    <w:p w14:paraId="6A2D7382" w14:textId="77777777" w:rsidR="00AF65EE" w:rsidRDefault="00AF65EE" w:rsidP="00B82D10">
      <w:pPr>
        <w:spacing w:line="240" w:lineRule="auto"/>
        <w:rPr>
          <w:lang w:val="en-GB"/>
        </w:rPr>
      </w:pPr>
    </w:p>
    <w:sectPr w:rsidR="00AF65EE" w:rsidSect="00031C5D">
      <w:headerReference w:type="default" r:id="rId13"/>
      <w:footerReference w:type="default" r:id="rId14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AE262" w14:textId="77777777" w:rsidR="00031C5D" w:rsidRDefault="00031C5D" w:rsidP="00124F94">
      <w:r>
        <w:separator/>
      </w:r>
    </w:p>
  </w:endnote>
  <w:endnote w:type="continuationSeparator" w:id="0">
    <w:p w14:paraId="159CA7D6" w14:textId="77777777" w:rsidR="00031C5D" w:rsidRDefault="00031C5D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75B3" w14:textId="28000FD5" w:rsidR="00FB752F" w:rsidRPr="00F2279C" w:rsidRDefault="00FB752F" w:rsidP="00845ABB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25" name="Picture 25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26" name="Picture 26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AED57" w14:textId="77777777" w:rsidR="00031C5D" w:rsidRDefault="00031C5D" w:rsidP="00124F94">
      <w:r>
        <w:separator/>
      </w:r>
    </w:p>
  </w:footnote>
  <w:footnote w:type="continuationSeparator" w:id="0">
    <w:p w14:paraId="68435938" w14:textId="77777777" w:rsidR="00031C5D" w:rsidRDefault="00031C5D" w:rsidP="0012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6ABB" w14:textId="4FF771CF" w:rsidR="00FB752F" w:rsidRDefault="00FB752F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24" name="Picture 24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4677E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848766">
    <w:abstractNumId w:val="5"/>
  </w:num>
  <w:num w:numId="2" w16cid:durableId="1152869224">
    <w:abstractNumId w:val="1"/>
  </w:num>
  <w:num w:numId="3" w16cid:durableId="687484999">
    <w:abstractNumId w:val="9"/>
  </w:num>
  <w:num w:numId="4" w16cid:durableId="1232231877">
    <w:abstractNumId w:val="2"/>
  </w:num>
  <w:num w:numId="5" w16cid:durableId="594438508">
    <w:abstractNumId w:val="3"/>
  </w:num>
  <w:num w:numId="6" w16cid:durableId="1369138942">
    <w:abstractNumId w:val="4"/>
  </w:num>
  <w:num w:numId="7" w16cid:durableId="547759474">
    <w:abstractNumId w:val="8"/>
  </w:num>
  <w:num w:numId="8" w16cid:durableId="1845590323">
    <w:abstractNumId w:val="10"/>
  </w:num>
  <w:num w:numId="9" w16cid:durableId="1761029059">
    <w:abstractNumId w:val="0"/>
  </w:num>
  <w:num w:numId="10" w16cid:durableId="1615012806">
    <w:abstractNumId w:val="7"/>
  </w:num>
  <w:num w:numId="11" w16cid:durableId="102190743">
    <w:abstractNumId w:val="6"/>
  </w:num>
  <w:num w:numId="12" w16cid:durableId="11525993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20C73"/>
    <w:rsid w:val="00031C5D"/>
    <w:rsid w:val="00052DB7"/>
    <w:rsid w:val="00054B68"/>
    <w:rsid w:val="00096696"/>
    <w:rsid w:val="000A0026"/>
    <w:rsid w:val="000C436C"/>
    <w:rsid w:val="001027E9"/>
    <w:rsid w:val="00124F94"/>
    <w:rsid w:val="00153E6A"/>
    <w:rsid w:val="001561F5"/>
    <w:rsid w:val="001F0F10"/>
    <w:rsid w:val="001F6B59"/>
    <w:rsid w:val="002340BB"/>
    <w:rsid w:val="00256F82"/>
    <w:rsid w:val="00270ADE"/>
    <w:rsid w:val="00270FA0"/>
    <w:rsid w:val="00286277"/>
    <w:rsid w:val="0028682F"/>
    <w:rsid w:val="00290C0B"/>
    <w:rsid w:val="0029346D"/>
    <w:rsid w:val="00293D93"/>
    <w:rsid w:val="00302630"/>
    <w:rsid w:val="00303BE9"/>
    <w:rsid w:val="0031197E"/>
    <w:rsid w:val="00315508"/>
    <w:rsid w:val="0032175A"/>
    <w:rsid w:val="00340BB4"/>
    <w:rsid w:val="003410F5"/>
    <w:rsid w:val="003460AF"/>
    <w:rsid w:val="00347A02"/>
    <w:rsid w:val="00352BEA"/>
    <w:rsid w:val="0037209F"/>
    <w:rsid w:val="00391FDC"/>
    <w:rsid w:val="003966E5"/>
    <w:rsid w:val="003B0DD5"/>
    <w:rsid w:val="003F7419"/>
    <w:rsid w:val="00401FB7"/>
    <w:rsid w:val="004326EA"/>
    <w:rsid w:val="004519A0"/>
    <w:rsid w:val="00483207"/>
    <w:rsid w:val="004E5D9D"/>
    <w:rsid w:val="004F0745"/>
    <w:rsid w:val="00540244"/>
    <w:rsid w:val="0054763A"/>
    <w:rsid w:val="00574F14"/>
    <w:rsid w:val="005A07DA"/>
    <w:rsid w:val="005A1077"/>
    <w:rsid w:val="005B1CA5"/>
    <w:rsid w:val="006010D9"/>
    <w:rsid w:val="006247D1"/>
    <w:rsid w:val="006254BE"/>
    <w:rsid w:val="00630506"/>
    <w:rsid w:val="006550B4"/>
    <w:rsid w:val="006A3C13"/>
    <w:rsid w:val="006C02BF"/>
    <w:rsid w:val="006C583D"/>
    <w:rsid w:val="006C77A4"/>
    <w:rsid w:val="006E5B25"/>
    <w:rsid w:val="007022E8"/>
    <w:rsid w:val="00713AFE"/>
    <w:rsid w:val="007502F1"/>
    <w:rsid w:val="00781424"/>
    <w:rsid w:val="007835BE"/>
    <w:rsid w:val="007A1D21"/>
    <w:rsid w:val="007B222B"/>
    <w:rsid w:val="007B470A"/>
    <w:rsid w:val="007C57AF"/>
    <w:rsid w:val="007D47E1"/>
    <w:rsid w:val="007E030E"/>
    <w:rsid w:val="007F7FDD"/>
    <w:rsid w:val="00805545"/>
    <w:rsid w:val="0081124E"/>
    <w:rsid w:val="00814250"/>
    <w:rsid w:val="00845ABB"/>
    <w:rsid w:val="00854394"/>
    <w:rsid w:val="008548DB"/>
    <w:rsid w:val="00877590"/>
    <w:rsid w:val="008B0A22"/>
    <w:rsid w:val="008C2C07"/>
    <w:rsid w:val="008C2FED"/>
    <w:rsid w:val="008D7660"/>
    <w:rsid w:val="008F046C"/>
    <w:rsid w:val="008F6BDE"/>
    <w:rsid w:val="008F7132"/>
    <w:rsid w:val="00940C06"/>
    <w:rsid w:val="009523F1"/>
    <w:rsid w:val="00986D8D"/>
    <w:rsid w:val="009C693A"/>
    <w:rsid w:val="009D5E16"/>
    <w:rsid w:val="009E7A78"/>
    <w:rsid w:val="00A427B5"/>
    <w:rsid w:val="00A7637F"/>
    <w:rsid w:val="00A77756"/>
    <w:rsid w:val="00A9321C"/>
    <w:rsid w:val="00A9367C"/>
    <w:rsid w:val="00A96635"/>
    <w:rsid w:val="00AA4D15"/>
    <w:rsid w:val="00AA73BA"/>
    <w:rsid w:val="00AB5576"/>
    <w:rsid w:val="00AC7130"/>
    <w:rsid w:val="00AE5E96"/>
    <w:rsid w:val="00AF65EE"/>
    <w:rsid w:val="00B24B05"/>
    <w:rsid w:val="00B40206"/>
    <w:rsid w:val="00B769D0"/>
    <w:rsid w:val="00B82D10"/>
    <w:rsid w:val="00BB7D1D"/>
    <w:rsid w:val="00BC601A"/>
    <w:rsid w:val="00BD4DFB"/>
    <w:rsid w:val="00BD6EAE"/>
    <w:rsid w:val="00BE284F"/>
    <w:rsid w:val="00BE74F2"/>
    <w:rsid w:val="00C0120D"/>
    <w:rsid w:val="00C37718"/>
    <w:rsid w:val="00C404E8"/>
    <w:rsid w:val="00C60A18"/>
    <w:rsid w:val="00CC0FB8"/>
    <w:rsid w:val="00CC6679"/>
    <w:rsid w:val="00CC77CA"/>
    <w:rsid w:val="00CF395B"/>
    <w:rsid w:val="00D17381"/>
    <w:rsid w:val="00D217F8"/>
    <w:rsid w:val="00D30D66"/>
    <w:rsid w:val="00D56A9E"/>
    <w:rsid w:val="00D57135"/>
    <w:rsid w:val="00D60870"/>
    <w:rsid w:val="00D85292"/>
    <w:rsid w:val="00D92C88"/>
    <w:rsid w:val="00D93F46"/>
    <w:rsid w:val="00D947E9"/>
    <w:rsid w:val="00DB25D6"/>
    <w:rsid w:val="00DB2A6E"/>
    <w:rsid w:val="00DB4F35"/>
    <w:rsid w:val="00DC1DA5"/>
    <w:rsid w:val="00DC792D"/>
    <w:rsid w:val="00DD4B7A"/>
    <w:rsid w:val="00DF47C5"/>
    <w:rsid w:val="00E0283D"/>
    <w:rsid w:val="00E05A47"/>
    <w:rsid w:val="00E529C8"/>
    <w:rsid w:val="00E568D7"/>
    <w:rsid w:val="00E6033C"/>
    <w:rsid w:val="00E62735"/>
    <w:rsid w:val="00E66142"/>
    <w:rsid w:val="00E75467"/>
    <w:rsid w:val="00EB33BD"/>
    <w:rsid w:val="00EB399E"/>
    <w:rsid w:val="00EC0C06"/>
    <w:rsid w:val="00EE0461"/>
    <w:rsid w:val="00F04E85"/>
    <w:rsid w:val="00F20562"/>
    <w:rsid w:val="00F2279C"/>
    <w:rsid w:val="00F31871"/>
    <w:rsid w:val="00F41473"/>
    <w:rsid w:val="00F521D9"/>
    <w:rsid w:val="00F616C8"/>
    <w:rsid w:val="00FA4FCE"/>
    <w:rsid w:val="00FB752F"/>
    <w:rsid w:val="00FC4254"/>
    <w:rsid w:val="00FC4690"/>
    <w:rsid w:val="00FE6787"/>
    <w:rsid w:val="6610E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venir Next" w:hAnsi="Avenir Next"/>
      <w:color w:val="595959" w:themeColor="text1" w:themeTint="A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3FE26B-6D63-4A06-9216-C197749507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83FFEB-A5DF-46F2-8CE7-271D1A9ED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55</Words>
  <Characters>873</Characters>
  <Application>Microsoft Office Word</Application>
  <DocSecurity>0</DocSecurity>
  <Lines>2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CELI HERNANDEZ BAYO</dc:creator>
  <cp:lastModifiedBy>Austeja Mockeviciute-Azzopardi</cp:lastModifiedBy>
  <cp:revision>55</cp:revision>
  <cp:lastPrinted>2022-11-24T10:50:00Z</cp:lastPrinted>
  <dcterms:created xsi:type="dcterms:W3CDTF">2023-12-20T16:52:00Z</dcterms:created>
  <dcterms:modified xsi:type="dcterms:W3CDTF">2024-02-0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